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  <w:lang w:bidi="fa-IR"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4DD12606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wrap anchorx="page"/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9836B0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وش‌های مقاله‌نویسی علمی</w:t>
            </w:r>
          </w:p>
        </w:tc>
        <w:tc>
          <w:tcPr>
            <w:tcW w:w="507" w:type="pct"/>
            <w:vAlign w:val="center"/>
          </w:tcPr>
          <w:p w:rsidR="00C26748" w:rsidRDefault="00880767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 ارشد</w:t>
            </w:r>
          </w:p>
        </w:tc>
        <w:tc>
          <w:tcPr>
            <w:tcW w:w="845" w:type="pct"/>
            <w:vAlign w:val="center"/>
          </w:tcPr>
          <w:p w:rsidR="00C26748" w:rsidRPr="009836B0" w:rsidRDefault="009836B0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میده ملک‌سعیدی قصرالدشت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9836B0" w:rsidP="009836B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</w:t>
            </w:r>
            <w:r w:rsidR="00880767">
              <w:rPr>
                <w:rFonts w:hint="cs"/>
                <w:rtl/>
                <w:lang w:bidi="fa-IR"/>
              </w:rPr>
              <w:t xml:space="preserve">شنبه </w:t>
            </w:r>
            <w:r>
              <w:rPr>
                <w:rFonts w:hint="cs"/>
                <w:rtl/>
                <w:lang w:bidi="fa-IR"/>
              </w:rPr>
              <w:t>15:30</w:t>
            </w:r>
            <w:r w:rsidR="00880767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C26748">
              <w:rPr>
                <w:rFonts w:hint="cs"/>
                <w:rtl/>
                <w:lang w:bidi="fa-IR"/>
              </w:rPr>
              <w:t xml:space="preserve"> اختیاری </w:t>
            </w:r>
            <w:r w:rsidR="00C26748"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9836B0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  <w:r w:rsidR="00880767">
              <w:rPr>
                <w:rFonts w:hint="cs"/>
                <w:rtl/>
                <w:lang w:bidi="fa-IR"/>
              </w:rPr>
              <w:t>واحد نظری</w:t>
            </w:r>
          </w:p>
          <w:p w:rsidR="009836B0" w:rsidRDefault="009836B0" w:rsidP="009836B0">
            <w:pPr>
              <w:bidi w:val="0"/>
              <w:spacing w:line="259" w:lineRule="auto"/>
              <w:ind w:firstLine="0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1 واحد عمل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7894"/>
      </w:tblGrid>
      <w:tr w:rsidR="00CB71E5" w:rsidTr="00CF2543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CF2543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CF2543">
        <w:trPr>
          <w:trHeight w:val="541"/>
        </w:trPr>
        <w:tc>
          <w:tcPr>
            <w:tcW w:w="5000" w:type="pct"/>
          </w:tcPr>
          <w:p w:rsidR="00C16AA2" w:rsidRPr="00A20889" w:rsidRDefault="00A20889" w:rsidP="00A20889">
            <w:pPr>
              <w:pStyle w:val="ListParagraph"/>
              <w:spacing w:before="120" w:after="120"/>
              <w:ind w:left="452" w:hanging="142"/>
              <w:jc w:val="center"/>
              <w:rPr>
                <w:rFonts w:asciiTheme="majorBidi" w:hAnsiTheme="majorBidi"/>
                <w:b/>
                <w:bCs/>
                <w:rtl/>
                <w:lang w:bidi="fa-IR"/>
              </w:rPr>
            </w:pPr>
            <w:r w:rsidRPr="00A20889">
              <w:rPr>
                <w:rFonts w:asciiTheme="majorBidi" w:hAnsiTheme="majorBidi" w:hint="cs"/>
                <w:b/>
                <w:bCs/>
                <w:rtl/>
              </w:rPr>
              <w:t>ندارد</w:t>
            </w:r>
          </w:p>
        </w:tc>
      </w:tr>
      <w:tr w:rsidR="00CB71E5" w:rsidTr="00CF2543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CF2543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CF2543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CF2543">
        <w:trPr>
          <w:trHeight w:val="780"/>
        </w:trPr>
        <w:tc>
          <w:tcPr>
            <w:tcW w:w="5000" w:type="pct"/>
          </w:tcPr>
          <w:p w:rsidR="00C44141" w:rsidRPr="009836B0" w:rsidRDefault="002F41B4" w:rsidP="00EE4994">
            <w:pPr>
              <w:ind w:firstLine="0"/>
              <w:rPr>
                <w:rtl/>
                <w:lang w:bidi="fa-IR"/>
              </w:rPr>
            </w:pPr>
            <w:r w:rsidRPr="009836B0">
              <w:rPr>
                <w:rFonts w:hint="cs"/>
                <w:rtl/>
                <w:lang w:bidi="fa-IR"/>
              </w:rPr>
              <w:t xml:space="preserve"> نرم‌افزار</w:t>
            </w:r>
            <w:r w:rsidR="00EE4994">
              <w:rPr>
                <w:rFonts w:hint="cs"/>
                <w:rtl/>
                <w:lang w:bidi="fa-IR"/>
              </w:rPr>
              <w:t xml:space="preserve">های </w:t>
            </w:r>
            <w:r w:rsidR="00CF2543">
              <w:rPr>
                <w:rFonts w:hint="cs"/>
                <w:rtl/>
                <w:lang w:bidi="fa-IR"/>
              </w:rPr>
              <w:t xml:space="preserve"> </w:t>
            </w:r>
            <w:r w:rsidR="00CF2543" w:rsidRPr="00EE4994">
              <w:rPr>
                <w:rFonts w:asciiTheme="majorBidi" w:hAnsiTheme="majorBidi"/>
                <w:sz w:val="20"/>
                <w:szCs w:val="20"/>
                <w:lang w:bidi="fa-IR"/>
              </w:rPr>
              <w:t>Endnote</w:t>
            </w:r>
            <w:r w:rsidR="00CF2543" w:rsidRPr="00EE4994">
              <w:rPr>
                <w:rFonts w:asciiTheme="majorBidi" w:hAnsiTheme="majorBidi" w:cstheme="minorBidi" w:hint="cs"/>
                <w:sz w:val="20"/>
                <w:szCs w:val="20"/>
                <w:rtl/>
                <w:lang w:bidi="fa-IR"/>
              </w:rPr>
              <w:t>،</w:t>
            </w:r>
            <w:r w:rsidRPr="009836B0">
              <w:rPr>
                <w:rFonts w:hint="cs"/>
                <w:rtl/>
                <w:lang w:bidi="fa-IR"/>
              </w:rPr>
              <w:t xml:space="preserve"> </w:t>
            </w:r>
            <w:r w:rsidR="00E47524" w:rsidRPr="00EE4994">
              <w:rPr>
                <w:rFonts w:asciiTheme="majorBidi" w:hAnsiTheme="majorBidi"/>
                <w:sz w:val="20"/>
                <w:szCs w:val="20"/>
              </w:rPr>
              <w:t>Microsoft Office</w:t>
            </w:r>
          </w:p>
          <w:p w:rsidR="00C44141" w:rsidRPr="00EE4994" w:rsidRDefault="00C44141" w:rsidP="00EE4994">
            <w:pPr>
              <w:rPr>
                <w:b/>
                <w:bCs/>
                <w:rtl/>
                <w:lang w:bidi="fa-IR"/>
              </w:rPr>
            </w:pPr>
          </w:p>
        </w:tc>
      </w:tr>
      <w:tr w:rsidR="004D5045" w:rsidTr="00CF2543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CF2543">
        <w:trPr>
          <w:trHeight w:val="375"/>
        </w:trPr>
        <w:tc>
          <w:tcPr>
            <w:tcW w:w="5000" w:type="pct"/>
          </w:tcPr>
          <w:p w:rsidR="00C44141" w:rsidRPr="001F48E0" w:rsidRDefault="00C44141" w:rsidP="00AB0B46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E47524" w:rsidRPr="00853C2F">
              <w:rPr>
                <w:rFonts w:hint="cs"/>
              </w:rPr>
              <w:sym w:font="Wingdings" w:char="F06F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="00AB0B46">
              <w:rPr>
                <w:rFonts w:hint="cs"/>
              </w:rPr>
              <w:sym w:font="Wingdings" w:char="F06E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2F41B4">
              <w:rPr>
                <w:rFonts w:hint="cs"/>
              </w:rPr>
              <w:sym w:font="Wingdings" w:char="F06E"/>
            </w:r>
          </w:p>
        </w:tc>
      </w:tr>
      <w:tr w:rsidR="00591019" w:rsidTr="00CF2543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RPr="00BE756D" w:rsidTr="00CF2543">
        <w:trPr>
          <w:trHeight w:val="555"/>
        </w:trPr>
        <w:tc>
          <w:tcPr>
            <w:tcW w:w="5000" w:type="pct"/>
          </w:tcPr>
          <w:p w:rsidR="00A20889" w:rsidRPr="006D0546" w:rsidRDefault="00EE4994" w:rsidP="00222602">
            <w:pPr>
              <w:pStyle w:val="NormalWeb"/>
              <w:numPr>
                <w:ilvl w:val="0"/>
                <w:numId w:val="33"/>
              </w:numPr>
              <w:bidi/>
              <w:spacing w:before="0" w:beforeAutospacing="0" w:after="0" w:afterAutospacing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  <w:r w:rsidRPr="00222602">
              <w:rPr>
                <w:rFonts w:asciiTheme="majorBidi" w:hAnsiTheme="majorBidi" w:cs="B Zar"/>
                <w:color w:val="000000" w:themeColor="text1"/>
                <w:sz w:val="22"/>
                <w:szCs w:val="22"/>
                <w:rtl/>
                <w:lang w:bidi="fa-IR"/>
              </w:rPr>
              <w:t xml:space="preserve">بنیسی، ص. و صالحی، ع. (1378). راهنمای نگارش و ارائه نوشتارهای علمی و فنی. انتشارات دانشگاه هرمزگان، بندرعباس. </w:t>
            </w:r>
          </w:p>
          <w:p w:rsidR="006D0546" w:rsidRPr="006D0546" w:rsidRDefault="006D0546" w:rsidP="00C82AF1">
            <w:pPr>
              <w:pStyle w:val="Heading1"/>
              <w:numPr>
                <w:ilvl w:val="0"/>
                <w:numId w:val="33"/>
              </w:numPr>
              <w:shd w:val="clear" w:color="auto" w:fill="FFFFFF"/>
              <w:bidi w:val="0"/>
              <w:spacing w:before="0"/>
              <w:outlineLvl w:val="0"/>
              <w:rPr>
                <w:rFonts w:asciiTheme="majorBidi" w:hAnsiTheme="majorBidi" w:cstheme="majorBidi"/>
                <w:bCs w:val="0"/>
                <w:sz w:val="20"/>
                <w:szCs w:val="20"/>
              </w:rPr>
            </w:pPr>
            <w:r w:rsidRPr="006D0546">
              <w:rPr>
                <w:rFonts w:asciiTheme="majorBidi" w:hAnsiTheme="majorBidi" w:cstheme="majorBidi"/>
                <w:bCs w:val="0"/>
                <w:sz w:val="20"/>
                <w:szCs w:val="20"/>
                <w:lang w:bidi="fa-IR"/>
              </w:rPr>
              <w:t>Borg, W.R. and Gall, M.D. (</w:t>
            </w:r>
            <w:r w:rsidR="00C82AF1">
              <w:rPr>
                <w:rFonts w:asciiTheme="majorBidi" w:hAnsiTheme="majorBidi" w:cstheme="majorBidi"/>
                <w:bCs w:val="0"/>
                <w:sz w:val="20"/>
                <w:szCs w:val="20"/>
                <w:lang w:bidi="fa-IR"/>
              </w:rPr>
              <w:t>2002</w:t>
            </w:r>
            <w:r w:rsidRPr="006D0546">
              <w:rPr>
                <w:rFonts w:asciiTheme="majorBidi" w:hAnsiTheme="majorBidi" w:cstheme="majorBidi"/>
                <w:bCs w:val="0"/>
                <w:sz w:val="20"/>
                <w:szCs w:val="20"/>
                <w:lang w:bidi="fa-IR"/>
              </w:rPr>
              <w:t xml:space="preserve">). </w:t>
            </w:r>
            <w:r w:rsidRPr="006D0546">
              <w:rPr>
                <w:rFonts w:asciiTheme="majorBidi" w:hAnsiTheme="majorBidi" w:cstheme="majorBidi"/>
                <w:bCs w:val="0"/>
                <w:sz w:val="20"/>
                <w:szCs w:val="20"/>
              </w:rPr>
              <w:t xml:space="preserve">Educational research: An introduction (8th Edition). </w:t>
            </w:r>
            <w:r w:rsidRPr="006D0546">
              <w:rPr>
                <w:rFonts w:asciiTheme="majorBidi" w:hAnsiTheme="majorBidi" w:cstheme="majorBidi"/>
                <w:color w:val="000000"/>
                <w:sz w:val="20"/>
                <w:szCs w:val="20"/>
                <w:shd w:val="clear" w:color="auto" w:fill="FFFFFF"/>
              </w:rPr>
              <w:t>Addison-Wesley Longman</w:t>
            </w:r>
            <w:r>
              <w:rPr>
                <w:rFonts w:asciiTheme="majorBidi" w:hAnsiTheme="majorBidi" w:cstheme="majorBidi"/>
                <w:bCs w:val="0"/>
                <w:sz w:val="20"/>
                <w:szCs w:val="20"/>
              </w:rPr>
              <w:t xml:space="preserve">, United States. </w:t>
            </w:r>
            <w:r w:rsidRPr="006D0546">
              <w:rPr>
                <w:rFonts w:asciiTheme="majorBidi" w:hAnsiTheme="majorBidi" w:cstheme="majorBidi"/>
                <w:bCs w:val="0"/>
                <w:sz w:val="20"/>
                <w:szCs w:val="20"/>
              </w:rPr>
              <w:t>939 pages.</w:t>
            </w:r>
          </w:p>
          <w:p w:rsidR="00222602" w:rsidRDefault="00490B5A" w:rsidP="006D0546">
            <w:pPr>
              <w:pStyle w:val="Heading1"/>
              <w:numPr>
                <w:ilvl w:val="0"/>
                <w:numId w:val="33"/>
              </w:numPr>
              <w:shd w:val="clear" w:color="auto" w:fill="FFFFFF"/>
              <w:bidi w:val="0"/>
              <w:spacing w:before="0"/>
              <w:outlineLvl w:val="0"/>
              <w:rPr>
                <w:rFonts w:asciiTheme="majorBidi" w:hAnsiTheme="majorBidi" w:cstheme="majorBidi"/>
                <w:color w:val="111111"/>
                <w:sz w:val="20"/>
                <w:szCs w:val="20"/>
              </w:rPr>
            </w:pPr>
            <w:r w:rsidRPr="00490B5A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Krathwohl, D. and Smith, L.S. (2005). </w:t>
            </w:r>
            <w:r w:rsidRPr="00490B5A">
              <w:rPr>
                <w:rStyle w:val="a-size-extra-large"/>
                <w:rFonts w:asciiTheme="majorBidi" w:hAnsiTheme="majorBidi" w:cstheme="majorBidi"/>
                <w:color w:val="111111"/>
                <w:sz w:val="20"/>
                <w:szCs w:val="20"/>
              </w:rPr>
              <w:t xml:space="preserve">How </w:t>
            </w:r>
            <w:r>
              <w:rPr>
                <w:rStyle w:val="a-size-extra-large"/>
                <w:rFonts w:asciiTheme="majorBidi" w:hAnsiTheme="majorBidi" w:cstheme="majorBidi"/>
                <w:color w:val="111111"/>
                <w:sz w:val="20"/>
                <w:szCs w:val="20"/>
              </w:rPr>
              <w:t>t</w:t>
            </w:r>
            <w:r w:rsidRPr="00490B5A">
              <w:rPr>
                <w:rStyle w:val="a-size-extra-large"/>
                <w:rFonts w:asciiTheme="majorBidi" w:hAnsiTheme="majorBidi" w:cstheme="majorBidi"/>
                <w:color w:val="111111"/>
                <w:sz w:val="20"/>
                <w:szCs w:val="20"/>
              </w:rPr>
              <w:t xml:space="preserve">o Prepare </w:t>
            </w:r>
            <w:r>
              <w:rPr>
                <w:rStyle w:val="a-size-extra-large"/>
                <w:rFonts w:asciiTheme="majorBidi" w:hAnsiTheme="majorBidi" w:cstheme="majorBidi"/>
                <w:color w:val="111111"/>
                <w:sz w:val="20"/>
                <w:szCs w:val="20"/>
              </w:rPr>
              <w:t>a</w:t>
            </w:r>
            <w:r w:rsidRPr="00490B5A">
              <w:rPr>
                <w:rStyle w:val="a-size-extra-large"/>
                <w:rFonts w:asciiTheme="majorBidi" w:hAnsiTheme="majorBidi" w:cstheme="majorBidi"/>
                <w:color w:val="111111"/>
                <w:sz w:val="20"/>
                <w:szCs w:val="20"/>
              </w:rPr>
              <w:t xml:space="preserve"> Dissertation Proposal: Suggestions for Students in Education &amp; the Social and Behavioral Sciences</w:t>
            </w:r>
            <w:r w:rsidR="00222602">
              <w:t xml:space="preserve">. </w:t>
            </w:r>
            <w:r>
              <w:rPr>
                <w:rFonts w:asciiTheme="majorBidi" w:hAnsiTheme="majorBidi" w:cstheme="majorBidi"/>
                <w:color w:val="111111"/>
                <w:sz w:val="20"/>
                <w:szCs w:val="20"/>
              </w:rPr>
              <w:t xml:space="preserve">Syracus University press, New York. </w:t>
            </w:r>
          </w:p>
          <w:p w:rsidR="006D0546" w:rsidRPr="006D0546" w:rsidRDefault="006D0546" w:rsidP="006D0546">
            <w:pPr>
              <w:rPr>
                <w:rtl/>
              </w:rPr>
            </w:pPr>
          </w:p>
        </w:tc>
      </w:tr>
    </w:tbl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164B9C">
        <w:trPr>
          <w:trHeight w:val="271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Pr="00164B9C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 w:rsidRPr="00164B9C"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FA1662" w:rsidRPr="00164B9C" w:rsidRDefault="00164B9C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 w:rsidRPr="00164B9C">
              <w:rPr>
                <w:rFonts w:ascii="TimesNewRoman,Bold" w:hAnsi="TimesNewRoman,Bold" w:hint="cs"/>
                <w:rtl/>
                <w:lang w:bidi="fa-IR"/>
              </w:rPr>
              <w:t>ب</w:t>
            </w:r>
            <w:r>
              <w:rPr>
                <w:rFonts w:hint="cs"/>
                <w:rtl/>
                <w:lang w:bidi="fa-IR"/>
              </w:rPr>
              <w:t>ا انواع نوشته‌های علمی آشنا شوید.</w:t>
            </w:r>
          </w:p>
          <w:p w:rsidR="00164B9C" w:rsidRPr="00164B9C" w:rsidRDefault="00164B9C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با انواع مقاله آشنا شوید.</w:t>
            </w:r>
          </w:p>
          <w:p w:rsidR="00164B9C" w:rsidRPr="00164B9C" w:rsidRDefault="00164B9C" w:rsidP="00164B9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ختار یک مقاله علمی را شناخته و برای نوشتن هر یک از اجزای این ساختار مهارت لازم را کسب نمایید.</w:t>
            </w:r>
          </w:p>
          <w:p w:rsidR="00164B9C" w:rsidRPr="00164B9C" w:rsidRDefault="00164B9C" w:rsidP="00164B9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با فرایند ارسال، داوری و پذیرش</w:t>
            </w:r>
            <w:r w:rsidRPr="00164B9C">
              <w:rPr>
                <w:rFonts w:hint="cs"/>
                <w:rtl/>
                <w:lang w:bidi="fa-IR"/>
              </w:rPr>
              <w:t xml:space="preserve"> مقاله آشنا شوید. </w:t>
            </w:r>
          </w:p>
          <w:p w:rsidR="00164B9C" w:rsidRPr="00164B9C" w:rsidRDefault="00164B9C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 w:rsidRPr="00164B9C">
              <w:rPr>
                <w:rFonts w:hint="cs"/>
                <w:rtl/>
                <w:lang w:bidi="fa-IR"/>
              </w:rPr>
              <w:t>با نحوه نوشتن پروپوزال</w:t>
            </w:r>
            <w:r w:rsidR="00D87135">
              <w:rPr>
                <w:rFonts w:hint="cs"/>
                <w:rtl/>
                <w:lang w:bidi="fa-IR"/>
              </w:rPr>
              <w:t xml:space="preserve"> و</w:t>
            </w:r>
            <w:r w:rsidRPr="00164B9C">
              <w:rPr>
                <w:rFonts w:hint="cs"/>
                <w:rtl/>
                <w:lang w:bidi="fa-IR"/>
              </w:rPr>
              <w:t xml:space="preserve"> پایان نامه آشنا شوید. </w:t>
            </w:r>
          </w:p>
          <w:p w:rsidR="00164B9C" w:rsidRPr="00164B9C" w:rsidRDefault="00164B9C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 w:rsidRPr="00164B9C">
              <w:rPr>
                <w:rFonts w:hint="cs"/>
                <w:rtl/>
                <w:lang w:bidi="fa-IR"/>
              </w:rPr>
              <w:t>با نحوه تهیه پوستر برای ارائه در همایش‌ها آشنا شوید.</w:t>
            </w:r>
          </w:p>
          <w:p w:rsidR="00164B9C" w:rsidRPr="00164B9C" w:rsidRDefault="00164B9C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rtl/>
                <w:lang w:bidi="fa-IR"/>
              </w:rPr>
            </w:pPr>
            <w:r w:rsidRPr="00164B9C">
              <w:rPr>
                <w:rFonts w:hint="cs"/>
                <w:rtl/>
                <w:lang w:bidi="fa-IR"/>
              </w:rPr>
              <w:t>نکات اخلاقی در پژوهش را درک نمایید.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164B9C" w:rsidP="00BE756D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وانایی نگارش مقاله علمی، پروپوزال و پایان‌نامه</w:t>
            </w:r>
          </w:p>
          <w:p w:rsidR="0074399F" w:rsidRDefault="00164B9C" w:rsidP="00164B9C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کسب مهارت در جستجوی مقاله‌ها و نوشته‌های علمی</w:t>
            </w:r>
          </w:p>
          <w:p w:rsidR="00A51E3F" w:rsidRDefault="0074399F" w:rsidP="00164B9C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164B9C">
              <w:rPr>
                <w:rFonts w:hint="cs"/>
                <w:rtl/>
                <w:lang w:bidi="fa-IR"/>
              </w:rPr>
              <w:t>اصول</w:t>
            </w:r>
            <w:r>
              <w:rPr>
                <w:rFonts w:hint="cs"/>
                <w:rtl/>
                <w:lang w:bidi="fa-IR"/>
              </w:rPr>
              <w:t xml:space="preserve"> اخلاق</w:t>
            </w:r>
            <w:r w:rsidR="00164B9C">
              <w:rPr>
                <w:rFonts w:hint="cs"/>
                <w:rtl/>
                <w:lang w:bidi="fa-IR"/>
              </w:rPr>
              <w:t>ی در پژوهش</w:t>
            </w:r>
          </w:p>
          <w:p w:rsidR="00164B9C" w:rsidRPr="00164B9C" w:rsidRDefault="00164B9C" w:rsidP="00164B9C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وانایی برای ارزشیابی و داوری مقاله‌های علمی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74399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74399F">
        <w:tc>
          <w:tcPr>
            <w:tcW w:w="863" w:type="pct"/>
            <w:vAlign w:val="center"/>
          </w:tcPr>
          <w:p w:rsidR="00CB71E5" w:rsidRDefault="00D87135" w:rsidP="00D8713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5</w:t>
            </w:r>
            <w:r w:rsidR="004A4A5B"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164B9C" w:rsidP="00BE756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کالیف ارائه شده در کلاس درس 5 نمره از نمره کلی را تشکیل می‌دهند. </w:t>
            </w:r>
          </w:p>
        </w:tc>
        <w:tc>
          <w:tcPr>
            <w:tcW w:w="2789" w:type="pct"/>
          </w:tcPr>
          <w:p w:rsidR="008728EF" w:rsidRDefault="008728EF" w:rsidP="00CB0153">
            <w:pPr>
              <w:jc w:val="left"/>
              <w:rPr>
                <w:sz w:val="24"/>
                <w:rtl/>
                <w:lang w:bidi="fa-IR"/>
              </w:rPr>
            </w:pPr>
          </w:p>
          <w:p w:rsidR="004D5045" w:rsidRPr="008728EF" w:rsidRDefault="00CB0153" w:rsidP="00CB0153">
            <w:pPr>
              <w:jc w:val="left"/>
              <w:rPr>
                <w:sz w:val="24"/>
                <w:rtl/>
                <w:lang w:bidi="fa-IR"/>
              </w:rPr>
            </w:pPr>
            <w:r w:rsidRPr="008728EF">
              <w:rPr>
                <w:rFonts w:hint="cs"/>
                <w:sz w:val="24"/>
                <w:rtl/>
                <w:lang w:bidi="fa-IR"/>
              </w:rPr>
              <w:t xml:space="preserve">ارزیابی هر یک از بخش‌های مقاله در کلاس درس از طریق خواندن یک مقاله علمی و ارائه نتایج این ارزیابی </w:t>
            </w:r>
            <w:r w:rsidR="007424FA" w:rsidRPr="008728EF">
              <w:rPr>
                <w:rFonts w:hint="cs"/>
                <w:sz w:val="24"/>
                <w:rtl/>
              </w:rPr>
              <w:t xml:space="preserve"> </w:t>
            </w: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7894"/>
      </w:tblGrid>
      <w:tr w:rsidR="00C26748" w:rsidTr="00CB0153">
        <w:tc>
          <w:tcPr>
            <w:tcW w:w="5000" w:type="pct"/>
          </w:tcPr>
          <w:p w:rsidR="00C26748" w:rsidRDefault="009F1DA8" w:rsidP="007424FA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C26748" w:rsidTr="00CB0153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CB0153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CB0153" w:rsidRDefault="00F44D2F" w:rsidP="00CB0153">
            <w:pPr>
              <w:bidi w:val="0"/>
              <w:ind w:firstLine="0"/>
              <w:jc w:val="left"/>
            </w:pPr>
            <w:hyperlink r:id="rId10" w:history="1">
              <w:r w:rsidR="00CB0153" w:rsidRPr="00CB0153">
                <w:rPr>
                  <w:rStyle w:val="Hyperlink"/>
                  <w:b/>
                  <w:bCs/>
                  <w:color w:val="000000" w:themeColor="text1"/>
                  <w:u w:val="none"/>
                </w:rPr>
                <w:t>h.maleksaeidi@uok.ac.ir</w:t>
              </w:r>
            </w:hyperlink>
            <w:r w:rsidR="00CB0153">
              <w:t xml:space="preserve"> </w:t>
            </w:r>
          </w:p>
          <w:p w:rsidR="00CB0153" w:rsidRDefault="00CB0153" w:rsidP="00CB0153">
            <w:pPr>
              <w:bidi w:val="0"/>
              <w:ind w:firstLine="0"/>
              <w:jc w:val="left"/>
              <w:rPr>
                <w:b/>
                <w:bCs/>
                <w:lang w:bidi="fa-IR"/>
              </w:rPr>
            </w:pPr>
          </w:p>
          <w:p w:rsidR="00A51E3F" w:rsidRPr="00CB0153" w:rsidRDefault="00CB0153" w:rsidP="00CB0153">
            <w:pPr>
              <w:bidi w:val="0"/>
              <w:ind w:firstLine="0"/>
              <w:jc w:val="left"/>
              <w:rPr>
                <w:b/>
                <w:bCs/>
                <w:color w:val="000000" w:themeColor="text1"/>
                <w:rtl/>
              </w:rPr>
            </w:pPr>
            <w:r w:rsidRPr="00CB0153">
              <w:rPr>
                <w:b/>
                <w:bCs/>
                <w:lang w:bidi="fa-IR"/>
              </w:rPr>
              <w:t>https://research.uok.ac.ir/~hmaleksaeidi/</w:t>
            </w:r>
          </w:p>
        </w:tc>
      </w:tr>
      <w:tr w:rsidR="004E2BEE" w:rsidTr="00CB0153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CB0153">
        <w:trPr>
          <w:trHeight w:val="750"/>
        </w:trPr>
        <w:tc>
          <w:tcPr>
            <w:tcW w:w="5000" w:type="pct"/>
          </w:tcPr>
          <w:p w:rsidR="00056C3B" w:rsidRDefault="00E31D97" w:rsidP="007B39D6">
            <w:pPr>
              <w:ind w:firstLine="0"/>
              <w:rPr>
                <w:b/>
                <w:bCs/>
                <w:lang w:bidi="fa-IR"/>
              </w:rPr>
            </w:pPr>
            <w:r w:rsidRPr="00003591">
              <w:rPr>
                <w:rFonts w:hint="cs"/>
                <w:rtl/>
                <w:lang w:bidi="fa-IR"/>
              </w:rPr>
              <w:t>در صورت داشتن سؤال یا به منظور رفع اشکال مطابق با برنامه هفتگی نصب شده در درب اتاق می‌توانید مراجعه نمایید.</w:t>
            </w:r>
          </w:p>
        </w:tc>
      </w:tr>
      <w:tr w:rsidR="004E2BEE" w:rsidTr="00CB0153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CB0153">
        <w:trPr>
          <w:trHeight w:val="975"/>
        </w:trPr>
        <w:tc>
          <w:tcPr>
            <w:tcW w:w="5000" w:type="pct"/>
          </w:tcPr>
          <w:p w:rsidR="00A51E3F" w:rsidRPr="008C3AB5" w:rsidRDefault="001854BD" w:rsidP="001854BD">
            <w:pPr>
              <w:ind w:firstLine="452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82905" w:rsidTr="00CB0153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CB0153">
        <w:trPr>
          <w:trHeight w:val="405"/>
        </w:trPr>
        <w:tc>
          <w:tcPr>
            <w:tcW w:w="5000" w:type="pct"/>
          </w:tcPr>
          <w:p w:rsidR="00E31D97" w:rsidRPr="00E31D97" w:rsidRDefault="00E31D97" w:rsidP="00E31D97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حضور </w:t>
            </w:r>
            <w:r>
              <w:rPr>
                <w:rFonts w:hint="cs"/>
                <w:rtl/>
                <w:lang w:bidi="fa-IR"/>
              </w:rPr>
              <w:t xml:space="preserve">به موقع </w:t>
            </w:r>
            <w:r w:rsidRPr="00C82905">
              <w:rPr>
                <w:rFonts w:hint="cs"/>
                <w:rtl/>
                <w:lang w:bidi="fa-IR"/>
              </w:rPr>
              <w:t>در کلاس اجباری است.</w:t>
            </w:r>
          </w:p>
          <w:p w:rsidR="007B39D6" w:rsidRPr="00E31D97" w:rsidRDefault="00E31D97" w:rsidP="00E31D97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 w:rsidRPr="00003591">
              <w:rPr>
                <w:rFonts w:hint="cs"/>
                <w:rtl/>
                <w:lang w:bidi="fa-IR"/>
              </w:rPr>
              <w:t xml:space="preserve">ارائه تکالیف در موعد مقرر ضروری است. </w:t>
            </w:r>
          </w:p>
        </w:tc>
      </w:tr>
      <w:tr w:rsidR="00C82905" w:rsidTr="00CB0153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CB0153">
        <w:trPr>
          <w:trHeight w:val="975"/>
        </w:trPr>
        <w:tc>
          <w:tcPr>
            <w:tcW w:w="5000" w:type="pct"/>
          </w:tcPr>
          <w:p w:rsidR="008F593B" w:rsidRPr="008F593B" w:rsidRDefault="008F593B" w:rsidP="008F593B">
            <w:pPr>
              <w:ind w:firstLine="0"/>
              <w:rPr>
                <w:rFonts w:ascii="TimesNewRoman,Bold" w:hAnsi="TimesNewRoman,Bold"/>
                <w:rtl/>
                <w:lang w:bidi="fa-IR"/>
              </w:rPr>
            </w:pPr>
            <w:r w:rsidRPr="008F593B">
              <w:rPr>
                <w:rFonts w:ascii="TimesNewRoman,Bold" w:hAnsi="TimesNewRoman,Bold" w:hint="cs"/>
                <w:rtl/>
                <w:lang w:bidi="fa-IR"/>
              </w:rPr>
              <w:t>جزئیات برنامه تکالیف</w:t>
            </w:r>
          </w:p>
          <w:p w:rsidR="00766300" w:rsidRPr="008F593B" w:rsidRDefault="008F593B" w:rsidP="00C25E98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 w:rsidRPr="008F593B">
              <w:rPr>
                <w:rFonts w:ascii="TimesNewRoman,Bold" w:hAnsi="TimesNewRoman,Bold" w:hint="cs"/>
                <w:rtl/>
                <w:lang w:bidi="fa-IR"/>
              </w:rPr>
              <w:t xml:space="preserve">تکالیف مربوط به هر یک از دانشجویان و زمان ارائه این تکالیف در اولین روز از کلاس مشخص و به دانشجویان اعلام می‌شود. همچنین، در هر جلسه </w:t>
            </w:r>
            <w:r w:rsidR="00C25E98">
              <w:rPr>
                <w:rFonts w:ascii="TimesNewRoman,Bold" w:hAnsi="TimesNewRoman,Bold" w:hint="cs"/>
                <w:rtl/>
                <w:lang w:bidi="fa-IR"/>
              </w:rPr>
              <w:t>درس</w:t>
            </w:r>
            <w:r w:rsidR="00D87135">
              <w:rPr>
                <w:rFonts w:ascii="TimesNewRoman,Bold" w:hAnsi="TimesNewRoman,Bold" w:hint="cs"/>
                <w:rtl/>
                <w:lang w:bidi="fa-IR"/>
              </w:rPr>
              <w:t xml:space="preserve"> متناسب با مبحث ارائه شده،</w:t>
            </w:r>
            <w:r w:rsidR="00C25E98">
              <w:rPr>
                <w:rFonts w:ascii="TimesNewRoman,Bold" w:hAnsi="TimesNewRoman,Bold" w:hint="cs"/>
                <w:rtl/>
                <w:lang w:bidi="fa-IR"/>
              </w:rPr>
              <w:t xml:space="preserve"> تکالیفی به دانشجویان داده می‌شود که</w:t>
            </w:r>
            <w:r w:rsidRPr="008F593B">
              <w:rPr>
                <w:rFonts w:ascii="TimesNewRoman,Bold" w:hAnsi="TimesNewRoman,Bold" w:hint="cs"/>
                <w:rtl/>
                <w:lang w:bidi="fa-IR"/>
              </w:rPr>
              <w:t xml:space="preserve"> در همان جلسه باید این تکلیف را انجام دهند. </w:t>
            </w:r>
          </w:p>
        </w:tc>
      </w:tr>
    </w:tbl>
    <w:p w:rsidR="00056C3B" w:rsidRDefault="00056C3B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1148"/>
        <w:gridCol w:w="1495"/>
        <w:gridCol w:w="5830"/>
        <w:gridCol w:w="2643"/>
        <w:gridCol w:w="2643"/>
        <w:gridCol w:w="4729"/>
        <w:gridCol w:w="831"/>
      </w:tblGrid>
      <w:tr w:rsidR="00985ACB" w:rsidTr="00985ACB">
        <w:tc>
          <w:tcPr>
            <w:tcW w:w="684" w:type="pct"/>
            <w:gridSpan w:val="2"/>
            <w:shd w:val="clear" w:color="auto" w:fill="D9D9D9" w:themeFill="background1" w:themeFillShade="D9"/>
          </w:tcPr>
          <w:p w:rsidR="00985ACB" w:rsidRPr="007C4B7C" w:rsidRDefault="00985ACB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4316" w:type="pct"/>
            <w:gridSpan w:val="5"/>
            <w:shd w:val="clear" w:color="auto" w:fill="D9D9D9" w:themeFill="background1" w:themeFillShade="D9"/>
            <w:vAlign w:val="center"/>
          </w:tcPr>
          <w:p w:rsidR="00985ACB" w:rsidRDefault="00985ACB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985ACB" w:rsidRPr="009F0C76" w:rsidRDefault="00985ACB" w:rsidP="007B39D6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t xml:space="preserve">سرفصل‌ها باید برای 15 هفته تنظیم شوند. هر هفته ممکن است شامل 1 جلسه </w:t>
            </w:r>
            <w:r>
              <w:rPr>
                <w:rFonts w:hint="cs"/>
                <w:rtl/>
                <w:lang w:bidi="fa-IR"/>
              </w:rPr>
              <w:t xml:space="preserve">یا بیشتر </w:t>
            </w:r>
            <w:r w:rsidRPr="009F0C76">
              <w:rPr>
                <w:rFonts w:hint="cs"/>
                <w:rtl/>
                <w:lang w:bidi="fa-IR"/>
              </w:rPr>
              <w:t>باشد.</w:t>
            </w:r>
          </w:p>
          <w:p w:rsidR="00985ACB" w:rsidRDefault="00985ACB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985ACB" w:rsidRDefault="00985ACB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985ACB" w:rsidRDefault="00985ACB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985ACB" w:rsidRPr="00BA374A" w:rsidRDefault="00985ACB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985ACB" w:rsidTr="00985ACB">
        <w:tc>
          <w:tcPr>
            <w:tcW w:w="297" w:type="pct"/>
            <w:shd w:val="clear" w:color="auto" w:fill="F2F2F2" w:themeFill="background1" w:themeFillShade="F2"/>
            <w:vAlign w:val="center"/>
          </w:tcPr>
          <w:p w:rsidR="00985ACB" w:rsidRDefault="00985AC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1896" w:type="pct"/>
            <w:gridSpan w:val="2"/>
            <w:shd w:val="clear" w:color="auto" w:fill="F2F2F2" w:themeFill="background1" w:themeFillShade="F2"/>
            <w:vAlign w:val="center"/>
          </w:tcPr>
          <w:p w:rsidR="00985ACB" w:rsidRDefault="00985AC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684" w:type="pct"/>
            <w:shd w:val="clear" w:color="auto" w:fill="F2F2F2" w:themeFill="background1" w:themeFillShade="F2"/>
          </w:tcPr>
          <w:p w:rsidR="00985ACB" w:rsidRDefault="00985AC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684" w:type="pct"/>
            <w:shd w:val="clear" w:color="auto" w:fill="F2F2F2" w:themeFill="background1" w:themeFillShade="F2"/>
            <w:vAlign w:val="center"/>
          </w:tcPr>
          <w:p w:rsidR="00985ACB" w:rsidRDefault="00985AC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224" w:type="pct"/>
            <w:shd w:val="clear" w:color="auto" w:fill="F2F2F2" w:themeFill="background1" w:themeFillShade="F2"/>
            <w:vAlign w:val="center"/>
          </w:tcPr>
          <w:p w:rsidR="00985ACB" w:rsidRDefault="00985AC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15" w:type="pct"/>
            <w:shd w:val="clear" w:color="auto" w:fill="F2F2F2" w:themeFill="background1" w:themeFillShade="F2"/>
          </w:tcPr>
          <w:p w:rsidR="00985ACB" w:rsidRDefault="00985AC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985ACB" w:rsidTr="00985ACB">
        <w:trPr>
          <w:trHeight w:val="1745"/>
        </w:trPr>
        <w:tc>
          <w:tcPr>
            <w:tcW w:w="297" w:type="pct"/>
            <w:vAlign w:val="center"/>
          </w:tcPr>
          <w:p w:rsidR="00985ACB" w:rsidRDefault="00985AC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1896" w:type="pct"/>
            <w:gridSpan w:val="2"/>
            <w:vAlign w:val="center"/>
          </w:tcPr>
          <w:p w:rsidR="00985ACB" w:rsidRPr="00DB0346" w:rsidRDefault="00985ACB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1037B0" w:rsidRPr="001037B0" w:rsidRDefault="00985ACB" w:rsidP="008728EF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rFonts w:hint="cs"/>
                <w:sz w:val="24"/>
                <w:szCs w:val="24"/>
                <w:rtl/>
                <w:lang w:bidi="fa-IR"/>
              </w:rPr>
            </w:pP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1037B0" w:rsidRPr="001037B0">
              <w:rPr>
                <w:rFonts w:hint="cs"/>
                <w:sz w:val="24"/>
                <w:szCs w:val="24"/>
                <w:rtl/>
                <w:lang w:bidi="fa-IR"/>
              </w:rPr>
              <w:t>لزوم تحقیق و انتشار یافته‌ها</w:t>
            </w:r>
          </w:p>
          <w:p w:rsidR="00985ACB" w:rsidRPr="00FA1662" w:rsidRDefault="001037B0" w:rsidP="008728EF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985ACB" w:rsidRPr="00FA1662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985ACB">
              <w:rPr>
                <w:rFonts w:hint="cs"/>
                <w:sz w:val="24"/>
                <w:szCs w:val="24"/>
                <w:rtl/>
                <w:lang w:bidi="fa-IR"/>
              </w:rPr>
              <w:t>انواع نوشتارهای علمی</w:t>
            </w:r>
          </w:p>
          <w:p w:rsidR="00985ACB" w:rsidRPr="00DB0346" w:rsidRDefault="00985ACB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85ACB" w:rsidRDefault="00985ACB" w:rsidP="008728EF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 از منبع 1</w:t>
            </w:r>
          </w:p>
        </w:tc>
        <w:tc>
          <w:tcPr>
            <w:tcW w:w="684" w:type="pct"/>
          </w:tcPr>
          <w:p w:rsidR="00985ACB" w:rsidRDefault="00985AC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684" w:type="pct"/>
            <w:vAlign w:val="center"/>
          </w:tcPr>
          <w:p w:rsidR="00985ACB" w:rsidRDefault="00985AC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224" w:type="pct"/>
            <w:vAlign w:val="center"/>
          </w:tcPr>
          <w:p w:rsidR="00985ACB" w:rsidRDefault="00985ACB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15" w:type="pct"/>
          </w:tcPr>
          <w:p w:rsidR="00985ACB" w:rsidRDefault="0087499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532D3" w:rsidTr="00985ACB">
        <w:tc>
          <w:tcPr>
            <w:tcW w:w="297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1896" w:type="pct"/>
            <w:gridSpan w:val="2"/>
            <w:vAlign w:val="center"/>
          </w:tcPr>
          <w:p w:rsidR="00B532D3" w:rsidRPr="00DB0346" w:rsidRDefault="00B532D3" w:rsidP="00B532D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532D3" w:rsidRDefault="00B532D3" w:rsidP="00B532D3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 w:rsidRPr="00D7164A"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>انواع مقاله‌های علمی</w:t>
            </w:r>
          </w:p>
          <w:p w:rsidR="00B532D3" w:rsidRPr="008728EF" w:rsidRDefault="00B532D3" w:rsidP="00B532D3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rFonts w:cstheme="minorBidi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</w:rPr>
              <w:t>-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ساختار و </w:t>
            </w:r>
            <w:r w:rsidRPr="008728EF">
              <w:rPr>
                <w:rFonts w:hint="cs"/>
                <w:sz w:val="24"/>
                <w:szCs w:val="24"/>
                <w:rtl/>
                <w:lang w:bidi="fa-IR"/>
              </w:rPr>
              <w:t>اجزای مقاله</w:t>
            </w:r>
          </w:p>
          <w:p w:rsidR="00B532D3" w:rsidRPr="00DB0346" w:rsidRDefault="00B532D3" w:rsidP="00B532D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532D3" w:rsidRPr="007B39D6" w:rsidRDefault="00B532D3" w:rsidP="00B532D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های 2 و 3 از منبع 1</w:t>
            </w:r>
          </w:p>
        </w:tc>
        <w:tc>
          <w:tcPr>
            <w:tcW w:w="684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68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22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5" w:type="pct"/>
          </w:tcPr>
          <w:p w:rsidR="00B532D3" w:rsidRDefault="00874991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B532D3" w:rsidTr="00985ACB">
        <w:tc>
          <w:tcPr>
            <w:tcW w:w="297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1896" w:type="pct"/>
            <w:gridSpan w:val="2"/>
            <w:vAlign w:val="center"/>
          </w:tcPr>
          <w:p w:rsidR="00B532D3" w:rsidRPr="00DB0346" w:rsidRDefault="00B532D3" w:rsidP="00B532D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532D3" w:rsidRDefault="00B532D3" w:rsidP="00B532D3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-</w:t>
            </w:r>
            <w:r>
              <w:rPr>
                <w:rFonts w:hint="cs"/>
                <w:rtl/>
                <w:lang w:bidi="fa-IR"/>
              </w:rPr>
              <w:t xml:space="preserve"> تعیین عنوان مقاله و ویژگی‌های آن</w:t>
            </w:r>
          </w:p>
          <w:p w:rsidR="00B532D3" w:rsidRPr="00BC6BD5" w:rsidRDefault="00B532D3" w:rsidP="00B532D3">
            <w:pPr>
              <w:ind w:firstLine="0"/>
              <w:jc w:val="both"/>
              <w:rPr>
                <w:rtl/>
                <w:lang w:bidi="fa-IR"/>
              </w:rPr>
            </w:pPr>
            <w:r w:rsidRPr="00BC6BD5">
              <w:rPr>
                <w:rFonts w:hint="cs"/>
                <w:rtl/>
                <w:lang w:bidi="fa-IR"/>
              </w:rPr>
              <w:t>- چکیده، اهمیت، ویژگی‌ها و اجزای آن</w:t>
            </w:r>
          </w:p>
          <w:p w:rsidR="00B532D3" w:rsidRPr="00BC6BD5" w:rsidRDefault="00B532D3" w:rsidP="00B532D3">
            <w:pPr>
              <w:ind w:firstLine="0"/>
              <w:jc w:val="both"/>
              <w:rPr>
                <w:rtl/>
                <w:lang w:bidi="fa-IR"/>
              </w:rPr>
            </w:pPr>
            <w:r w:rsidRPr="00BC6BD5"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Fonts w:hint="cs"/>
                <w:rtl/>
                <w:lang w:bidi="fa-IR"/>
              </w:rPr>
              <w:t>نحوه انتخاب</w:t>
            </w:r>
            <w:r w:rsidRPr="00BC6BD5">
              <w:rPr>
                <w:rFonts w:hint="cs"/>
                <w:rtl/>
                <w:lang w:bidi="fa-IR"/>
              </w:rPr>
              <w:t xml:space="preserve"> کلیدواژه‌ها</w:t>
            </w:r>
            <w:r>
              <w:rPr>
                <w:rFonts w:hint="cs"/>
                <w:rtl/>
                <w:lang w:bidi="fa-IR"/>
              </w:rPr>
              <w:t>ی مناسب</w:t>
            </w:r>
          </w:p>
          <w:p w:rsidR="00B532D3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532D3" w:rsidRPr="007B39D6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بخش‌های 1-2-1 و 1-2-3  از فصل 1 از منبع 1</w:t>
            </w:r>
          </w:p>
        </w:tc>
        <w:tc>
          <w:tcPr>
            <w:tcW w:w="684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68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22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5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B532D3" w:rsidTr="00985ACB">
        <w:tc>
          <w:tcPr>
            <w:tcW w:w="297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1896" w:type="pct"/>
            <w:gridSpan w:val="2"/>
            <w:vAlign w:val="center"/>
          </w:tcPr>
          <w:p w:rsidR="00B532D3" w:rsidRPr="00DB0346" w:rsidRDefault="00B532D3" w:rsidP="00B532D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532D3" w:rsidRDefault="00B532D3" w:rsidP="00B532D3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اجزای مقدمه</w:t>
            </w:r>
          </w:p>
          <w:p w:rsidR="00B532D3" w:rsidRDefault="00B532D3" w:rsidP="00B532D3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 نحوه نوشتن مقدمه</w:t>
            </w:r>
          </w:p>
          <w:p w:rsidR="00B532D3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532D3" w:rsidRPr="00DB0346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بخش‌ 1-2-4 از منبع 1</w:t>
            </w:r>
          </w:p>
        </w:tc>
        <w:tc>
          <w:tcPr>
            <w:tcW w:w="684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68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22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5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532D3" w:rsidTr="00985ACB">
        <w:tc>
          <w:tcPr>
            <w:tcW w:w="297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1896" w:type="pct"/>
            <w:gridSpan w:val="2"/>
            <w:vAlign w:val="center"/>
          </w:tcPr>
          <w:p w:rsidR="00B532D3" w:rsidRPr="00DB0346" w:rsidRDefault="00B532D3" w:rsidP="00B532D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532D3" w:rsidRDefault="00B532D3" w:rsidP="00B532D3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مرور پیشینه‌نگاشته‌ها، اهمیت آن، منابع مورد استفاده و نحوه ارجاع به آنها</w:t>
            </w:r>
          </w:p>
          <w:p w:rsidR="00B532D3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</w:t>
            </w:r>
            <w:bookmarkStart w:id="0" w:name="_GoBack"/>
            <w:bookmarkEnd w:id="0"/>
            <w:r w:rsidRPr="00DB0346">
              <w:rPr>
                <w:rFonts w:hint="cs"/>
                <w:b/>
                <w:bCs/>
                <w:rtl/>
                <w:lang w:bidi="fa-IR"/>
              </w:rPr>
              <w:t>ث در کتب منبع:</w:t>
            </w:r>
          </w:p>
          <w:p w:rsidR="00B532D3" w:rsidRPr="00317940" w:rsidRDefault="00B532D3" w:rsidP="00B532D3">
            <w:pPr>
              <w:shd w:val="clear" w:color="auto" w:fill="F2F2F2" w:themeFill="background1" w:themeFillShade="F2"/>
              <w:ind w:firstLine="0"/>
              <w:rPr>
                <w:rFonts w:cstheme="minorBidi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فصل 4 از منبع 2</w:t>
            </w:r>
          </w:p>
        </w:tc>
        <w:tc>
          <w:tcPr>
            <w:tcW w:w="684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68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22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5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532D3" w:rsidTr="00985ACB">
        <w:tc>
          <w:tcPr>
            <w:tcW w:w="297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1896" w:type="pct"/>
            <w:gridSpan w:val="2"/>
            <w:vAlign w:val="center"/>
          </w:tcPr>
          <w:p w:rsidR="00B532D3" w:rsidRPr="00DB0346" w:rsidRDefault="00B532D3" w:rsidP="00B532D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532D3" w:rsidRDefault="00B532D3" w:rsidP="00B532D3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مواد و روش‌ها (متدولوژی) و اجزای آن</w:t>
            </w:r>
          </w:p>
          <w:p w:rsidR="00B532D3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532D3" w:rsidRPr="007B39D6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Pr="000873E3">
              <w:rPr>
                <w:rFonts w:hint="cs"/>
                <w:rtl/>
                <w:lang w:bidi="fa-IR"/>
              </w:rPr>
              <w:t>بخش 1-2-6 از فصل 1 از منبع 1</w:t>
            </w:r>
          </w:p>
        </w:tc>
        <w:tc>
          <w:tcPr>
            <w:tcW w:w="684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68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تکالیف </w:t>
            </w:r>
          </w:p>
        </w:tc>
        <w:tc>
          <w:tcPr>
            <w:tcW w:w="122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5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532D3" w:rsidTr="00985ACB">
        <w:tc>
          <w:tcPr>
            <w:tcW w:w="297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1896" w:type="pct"/>
            <w:gridSpan w:val="2"/>
            <w:vAlign w:val="center"/>
          </w:tcPr>
          <w:p w:rsidR="00B532D3" w:rsidRPr="00DB0346" w:rsidRDefault="00B532D3" w:rsidP="00B532D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532D3" w:rsidRDefault="00B532D3" w:rsidP="00B532D3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نحوه ارائه نتایج پژوهش (شامل جدول، شکل، انواع چارت‌ها و نمودارها)</w:t>
            </w:r>
          </w:p>
          <w:p w:rsidR="00B532D3" w:rsidRDefault="00B532D3" w:rsidP="00B532D3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چگونگی بحث در مورد نتایج به دست آمده در پژوهش</w:t>
            </w:r>
          </w:p>
          <w:p w:rsidR="00B532D3" w:rsidRDefault="00B532D3" w:rsidP="00B532D3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نتیجه‌گیری و پیشنهاد</w:t>
            </w:r>
          </w:p>
          <w:p w:rsidR="00B532D3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532D3" w:rsidRPr="007B39D6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بخش 1-2-7 از فصل 1 از منبع 1</w:t>
            </w:r>
          </w:p>
        </w:tc>
        <w:tc>
          <w:tcPr>
            <w:tcW w:w="684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68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22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5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532D3" w:rsidTr="00985ACB">
        <w:tc>
          <w:tcPr>
            <w:tcW w:w="297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1896" w:type="pct"/>
            <w:gridSpan w:val="2"/>
            <w:vAlign w:val="center"/>
          </w:tcPr>
          <w:p w:rsidR="00B532D3" w:rsidRPr="00DB0346" w:rsidRDefault="00B532D3" w:rsidP="00B532D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532D3" w:rsidRDefault="00B532D3" w:rsidP="00B532D3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نحوه رفرنس نویسی در متن و بخش پایانی مقاله</w:t>
            </w:r>
          </w:p>
          <w:p w:rsidR="00B532D3" w:rsidRDefault="00B532D3" w:rsidP="00B532D3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شیوه‌های مختلف رفرنس نویسی از جمله </w:t>
            </w:r>
            <w:r>
              <w:rPr>
                <w:rFonts w:ascii="TimesNewRoman,Bold" w:hAnsi="TimesNewRoman,Bold"/>
                <w:lang w:bidi="fa-IR"/>
              </w:rPr>
              <w:t>APA</w:t>
            </w:r>
          </w:p>
          <w:p w:rsidR="00B532D3" w:rsidRDefault="00B532D3" w:rsidP="00B532D3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lang w:bidi="fa-IR"/>
              </w:rPr>
            </w:pPr>
          </w:p>
          <w:p w:rsidR="00B532D3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532D3" w:rsidRPr="007B39D6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684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68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22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5" w:type="pct"/>
          </w:tcPr>
          <w:p w:rsidR="00B532D3" w:rsidRDefault="00874991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532D3" w:rsidTr="00985ACB">
        <w:tc>
          <w:tcPr>
            <w:tcW w:w="297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896" w:type="pct"/>
            <w:gridSpan w:val="2"/>
            <w:vAlign w:val="center"/>
          </w:tcPr>
          <w:p w:rsidR="00B532D3" w:rsidRDefault="00B532D3" w:rsidP="00B532D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532D3" w:rsidRPr="004D4EB8" w:rsidRDefault="00B532D3" w:rsidP="00B532D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استفاده از نرم‌افزار </w:t>
            </w:r>
            <w:r>
              <w:rPr>
                <w:rFonts w:ascii="TimesNewRoman,Bold" w:hAnsi="TimesNewRoman,Bold" w:hint="cs"/>
                <w:rtl/>
                <w:lang w:bidi="fa-IR"/>
              </w:rPr>
              <w:t>اندنوت در رفرنس نویسی</w:t>
            </w:r>
          </w:p>
          <w:p w:rsidR="00B532D3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532D3" w:rsidRPr="007B39D6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684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68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22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5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532D3" w:rsidTr="00985ACB">
        <w:tc>
          <w:tcPr>
            <w:tcW w:w="297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1896" w:type="pct"/>
            <w:gridSpan w:val="2"/>
            <w:vAlign w:val="center"/>
          </w:tcPr>
          <w:p w:rsidR="00B532D3" w:rsidRPr="00DB0346" w:rsidRDefault="00B532D3" w:rsidP="00B532D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532D3" w:rsidRDefault="00B532D3" w:rsidP="00B532D3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آشنایی با نحوه ارسال، داوری و فرایند پذیرش مقاله‌های علمی</w:t>
            </w:r>
          </w:p>
          <w:p w:rsidR="00B532D3" w:rsidRDefault="00B532D3" w:rsidP="00B532D3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انواع ژورنال‌ها</w:t>
            </w:r>
            <w:r w:rsidR="001037B0">
              <w:rPr>
                <w:rFonts w:ascii="TimesNewRoman,Bold" w:hAnsi="TimesNewRoman,Bold" w:hint="cs"/>
                <w:rtl/>
                <w:lang w:bidi="fa-IR"/>
              </w:rPr>
              <w:t xml:space="preserve"> و مجلات علمی</w:t>
            </w:r>
          </w:p>
          <w:p w:rsidR="00B532D3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532D3" w:rsidRPr="007B39D6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2 و 6 از منبع 1</w:t>
            </w:r>
          </w:p>
        </w:tc>
        <w:tc>
          <w:tcPr>
            <w:tcW w:w="684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68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22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5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532D3" w:rsidTr="00985ACB">
        <w:tc>
          <w:tcPr>
            <w:tcW w:w="297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1896" w:type="pct"/>
            <w:gridSpan w:val="2"/>
            <w:vAlign w:val="center"/>
          </w:tcPr>
          <w:p w:rsidR="00B532D3" w:rsidRPr="00E85668" w:rsidRDefault="00B532D3" w:rsidP="00B532D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532D3" w:rsidRDefault="00B532D3" w:rsidP="00B532D3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نحوه تهیه پوستر علمی  </w:t>
            </w:r>
          </w:p>
          <w:p w:rsidR="00B532D3" w:rsidRPr="00985ACB" w:rsidRDefault="00B532D3" w:rsidP="00B532D3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نحوه </w:t>
            </w:r>
            <w:r w:rsidRPr="00985ACB">
              <w:rPr>
                <w:rFonts w:ascii="TimesNewRoman,Bold" w:hAnsi="TimesNewRoman,Bold" w:hint="cs"/>
                <w:rtl/>
                <w:lang w:bidi="fa-IR"/>
              </w:rPr>
              <w:t>ارائه شفاهی مقاله</w:t>
            </w:r>
            <w:r>
              <w:rPr>
                <w:rFonts w:ascii="TimesNewRoman,Bold" w:hAnsi="TimesNewRoman,Bold" w:hint="cs"/>
                <w:rtl/>
                <w:lang w:bidi="fa-IR"/>
              </w:rPr>
              <w:t>‌</w:t>
            </w:r>
            <w:r w:rsidRPr="00985ACB">
              <w:rPr>
                <w:rFonts w:ascii="TimesNewRoman,Bold" w:hAnsi="TimesNewRoman,Bold" w:hint="cs"/>
                <w:rtl/>
                <w:lang w:bidi="fa-IR"/>
              </w:rPr>
              <w:t>های علمی در همایش‌ها و کنفرانس‌ها</w:t>
            </w:r>
          </w:p>
          <w:p w:rsidR="00B532D3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532D3" w:rsidRPr="00985ACB" w:rsidRDefault="00B532D3" w:rsidP="00B532D3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985ACB">
              <w:rPr>
                <w:rFonts w:hint="cs"/>
                <w:rtl/>
                <w:lang w:bidi="fa-IR"/>
              </w:rPr>
              <w:t>- فصل 3 از منبع 1</w:t>
            </w:r>
          </w:p>
        </w:tc>
        <w:tc>
          <w:tcPr>
            <w:tcW w:w="684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68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22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5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532D3" w:rsidTr="00985ACB">
        <w:tc>
          <w:tcPr>
            <w:tcW w:w="297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1896" w:type="pct"/>
            <w:gridSpan w:val="2"/>
            <w:vAlign w:val="center"/>
          </w:tcPr>
          <w:p w:rsidR="00B532D3" w:rsidRPr="00E85668" w:rsidRDefault="00B532D3" w:rsidP="00B532D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532D3" w:rsidRDefault="00B532D3" w:rsidP="00B532D3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نحوه جسنجوی مقاله‌های علمی و انواع موتورهای جستجو</w:t>
            </w:r>
          </w:p>
          <w:p w:rsidR="00B532D3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B532D3" w:rsidRPr="007B39D6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684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68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22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5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532D3" w:rsidTr="00985ACB">
        <w:tc>
          <w:tcPr>
            <w:tcW w:w="297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1896" w:type="pct"/>
            <w:gridSpan w:val="2"/>
            <w:vAlign w:val="center"/>
          </w:tcPr>
          <w:p w:rsidR="00B532D3" w:rsidRPr="00E85668" w:rsidRDefault="00B532D3" w:rsidP="00B532D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532D3" w:rsidRDefault="00B532D3" w:rsidP="001037B0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1037B0">
              <w:rPr>
                <w:rFonts w:ascii="TimesNewRoman,Bold" w:hAnsi="TimesNewRoman,Bold" w:hint="cs"/>
                <w:rtl/>
                <w:lang w:bidi="fa-IR"/>
              </w:rPr>
              <w:t>سرقت علم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و اخلاق در تحقیق  </w:t>
            </w:r>
          </w:p>
          <w:p w:rsidR="00B532D3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532D3" w:rsidRPr="007B39D6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5 از منبع 1</w:t>
            </w:r>
          </w:p>
        </w:tc>
        <w:tc>
          <w:tcPr>
            <w:tcW w:w="684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68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22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5" w:type="pct"/>
          </w:tcPr>
          <w:p w:rsidR="00B532D3" w:rsidRDefault="00874991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B532D3" w:rsidTr="00985ACB">
        <w:tc>
          <w:tcPr>
            <w:tcW w:w="297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1896" w:type="pct"/>
            <w:gridSpan w:val="2"/>
            <w:vAlign w:val="center"/>
          </w:tcPr>
          <w:p w:rsidR="00B532D3" w:rsidRPr="00E85668" w:rsidRDefault="00B532D3" w:rsidP="00B532D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532D3" w:rsidRDefault="00B532D3" w:rsidP="00B532D3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نحوه نگارش پروپوزال </w:t>
            </w:r>
          </w:p>
          <w:p w:rsidR="00B532D3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B532D3" w:rsidRPr="00B532D3" w:rsidRDefault="00B532D3" w:rsidP="00B532D3">
            <w:pPr>
              <w:shd w:val="clear" w:color="auto" w:fill="F2F2F2" w:themeFill="background1" w:themeFillShade="F2"/>
              <w:ind w:firstLine="0"/>
              <w:rPr>
                <w:shd w:val="clear" w:color="auto" w:fill="F2F2F2" w:themeFill="background1" w:themeFillShade="F2"/>
                <w:rtl/>
                <w:lang w:bidi="fa-IR"/>
              </w:rPr>
            </w:pPr>
            <w:r w:rsidRPr="00B532D3">
              <w:rPr>
                <w:rFonts w:hint="cs"/>
                <w:rtl/>
                <w:lang w:bidi="fa-IR"/>
              </w:rPr>
              <w:t>-</w:t>
            </w:r>
            <w:r w:rsidRPr="00B532D3">
              <w:rPr>
                <w:rFonts w:hint="cs"/>
                <w:shd w:val="clear" w:color="auto" w:fill="F2F2F2" w:themeFill="background1" w:themeFillShade="F2"/>
                <w:rtl/>
                <w:lang w:bidi="fa-IR"/>
              </w:rPr>
              <w:t>منبع 3</w:t>
            </w:r>
          </w:p>
        </w:tc>
        <w:tc>
          <w:tcPr>
            <w:tcW w:w="684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68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22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5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532D3" w:rsidTr="00985ACB">
        <w:tc>
          <w:tcPr>
            <w:tcW w:w="297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1896" w:type="pct"/>
            <w:gridSpan w:val="2"/>
            <w:vAlign w:val="center"/>
          </w:tcPr>
          <w:p w:rsidR="00B532D3" w:rsidRDefault="00B532D3" w:rsidP="00B532D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532D3" w:rsidRPr="00B532D3" w:rsidRDefault="00B532D3" w:rsidP="00B532D3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B532D3">
              <w:rPr>
                <w:rFonts w:hint="cs"/>
                <w:rtl/>
                <w:lang w:bidi="fa-IR"/>
              </w:rPr>
              <w:t>- نحوه نگارش پایان‌نامه</w:t>
            </w:r>
          </w:p>
          <w:p w:rsidR="00B532D3" w:rsidRDefault="00B532D3" w:rsidP="00B532D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532D3" w:rsidRPr="00B532D3" w:rsidRDefault="00B532D3" w:rsidP="00B532D3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B532D3">
              <w:rPr>
                <w:rFonts w:hint="cs"/>
                <w:rtl/>
                <w:lang w:bidi="fa-IR"/>
              </w:rPr>
              <w:t>-منبع 3</w:t>
            </w:r>
          </w:p>
        </w:tc>
        <w:tc>
          <w:tcPr>
            <w:tcW w:w="684" w:type="pct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68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224" w:type="pct"/>
            <w:vAlign w:val="center"/>
          </w:tcPr>
          <w:p w:rsidR="00B532D3" w:rsidRDefault="00B532D3" w:rsidP="00B532D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5" w:type="pct"/>
          </w:tcPr>
          <w:p w:rsidR="00B532D3" w:rsidRDefault="00874991" w:rsidP="00B532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04FA" w:rsidRDefault="00DA04FA" w:rsidP="00061A9B">
      <w:pPr>
        <w:spacing w:after="0"/>
      </w:pPr>
      <w:r>
        <w:separator/>
      </w:r>
    </w:p>
  </w:endnote>
  <w:endnote w:type="continuationSeparator" w:id="0">
    <w:p w:rsidR="00DA04FA" w:rsidRDefault="00DA04FA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36B0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04FA" w:rsidRDefault="00DA04FA" w:rsidP="00061A9B">
      <w:pPr>
        <w:spacing w:after="0"/>
      </w:pPr>
      <w:r>
        <w:separator/>
      </w:r>
    </w:p>
  </w:footnote>
  <w:footnote w:type="continuationSeparator" w:id="0">
    <w:p w:rsidR="00DA04FA" w:rsidRDefault="00DA04FA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9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4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75517DA"/>
    <w:multiLevelType w:val="hybridMultilevel"/>
    <w:tmpl w:val="B100E1AC"/>
    <w:lvl w:ilvl="0" w:tplc="A4746088">
      <w:start w:val="1"/>
      <w:numFmt w:val="decimal"/>
      <w:lvlText w:val="%1)"/>
      <w:lvlJc w:val="left"/>
      <w:pPr>
        <w:ind w:left="792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7" w15:restartNumberingAfterBreak="0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C521AC"/>
    <w:multiLevelType w:val="hybridMultilevel"/>
    <w:tmpl w:val="A06CD8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4"/>
  </w:num>
  <w:num w:numId="10">
    <w:abstractNumId w:val="14"/>
  </w:num>
  <w:num w:numId="11">
    <w:abstractNumId w:val="19"/>
  </w:num>
  <w:num w:numId="12">
    <w:abstractNumId w:val="10"/>
  </w:num>
  <w:num w:numId="13">
    <w:abstractNumId w:val="2"/>
  </w:num>
  <w:num w:numId="14">
    <w:abstractNumId w:val="3"/>
  </w:num>
  <w:num w:numId="15">
    <w:abstractNumId w:val="1"/>
  </w:num>
  <w:num w:numId="16">
    <w:abstractNumId w:val="9"/>
  </w:num>
  <w:num w:numId="17">
    <w:abstractNumId w:val="15"/>
  </w:num>
  <w:num w:numId="18">
    <w:abstractNumId w:val="26"/>
  </w:num>
  <w:num w:numId="19">
    <w:abstractNumId w:val="23"/>
  </w:num>
  <w:num w:numId="20">
    <w:abstractNumId w:val="21"/>
  </w:num>
  <w:num w:numId="21">
    <w:abstractNumId w:val="12"/>
  </w:num>
  <w:num w:numId="22">
    <w:abstractNumId w:val="13"/>
  </w:num>
  <w:num w:numId="23">
    <w:abstractNumId w:val="20"/>
  </w:num>
  <w:num w:numId="24">
    <w:abstractNumId w:val="24"/>
  </w:num>
  <w:num w:numId="25">
    <w:abstractNumId w:val="0"/>
  </w:num>
  <w:num w:numId="26">
    <w:abstractNumId w:val="17"/>
  </w:num>
  <w:num w:numId="27">
    <w:abstractNumId w:val="11"/>
  </w:num>
  <w:num w:numId="28">
    <w:abstractNumId w:val="18"/>
  </w:num>
  <w:num w:numId="29">
    <w:abstractNumId w:val="8"/>
  </w:num>
  <w:num w:numId="30">
    <w:abstractNumId w:val="7"/>
  </w:num>
  <w:num w:numId="31">
    <w:abstractNumId w:val="22"/>
  </w:num>
  <w:num w:numId="32">
    <w:abstractNumId w:val="5"/>
  </w:num>
  <w:num w:numId="33">
    <w:abstractNumId w:val="25"/>
  </w:num>
  <w:num w:numId="3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466747"/>
    <w:rsid w:val="0001449B"/>
    <w:rsid w:val="00047C80"/>
    <w:rsid w:val="0005272A"/>
    <w:rsid w:val="00055FF1"/>
    <w:rsid w:val="00056C3B"/>
    <w:rsid w:val="00061A9B"/>
    <w:rsid w:val="00076463"/>
    <w:rsid w:val="00085E7F"/>
    <w:rsid w:val="000873E3"/>
    <w:rsid w:val="0009615B"/>
    <w:rsid w:val="000A1FEA"/>
    <w:rsid w:val="000D1333"/>
    <w:rsid w:val="001037B0"/>
    <w:rsid w:val="00164B9C"/>
    <w:rsid w:val="00165901"/>
    <w:rsid w:val="0017397B"/>
    <w:rsid w:val="0018085B"/>
    <w:rsid w:val="001854BD"/>
    <w:rsid w:val="00197896"/>
    <w:rsid w:val="001A4CEF"/>
    <w:rsid w:val="001B0FF3"/>
    <w:rsid w:val="001B1F97"/>
    <w:rsid w:val="001E2DA0"/>
    <w:rsid w:val="001F48E0"/>
    <w:rsid w:val="00211920"/>
    <w:rsid w:val="00222602"/>
    <w:rsid w:val="00261C5C"/>
    <w:rsid w:val="00262DF5"/>
    <w:rsid w:val="002A636E"/>
    <w:rsid w:val="002B0A6E"/>
    <w:rsid w:val="002B35CC"/>
    <w:rsid w:val="002C47A5"/>
    <w:rsid w:val="002C4CEB"/>
    <w:rsid w:val="002D5BEA"/>
    <w:rsid w:val="002F41B4"/>
    <w:rsid w:val="002F49C5"/>
    <w:rsid w:val="00310008"/>
    <w:rsid w:val="00317940"/>
    <w:rsid w:val="003354EE"/>
    <w:rsid w:val="00336FDF"/>
    <w:rsid w:val="00362863"/>
    <w:rsid w:val="00363035"/>
    <w:rsid w:val="003B7E12"/>
    <w:rsid w:val="00466747"/>
    <w:rsid w:val="00476325"/>
    <w:rsid w:val="00490B5A"/>
    <w:rsid w:val="004A4A5B"/>
    <w:rsid w:val="004C5DB1"/>
    <w:rsid w:val="004D4950"/>
    <w:rsid w:val="004D4EB8"/>
    <w:rsid w:val="004D5045"/>
    <w:rsid w:val="004E2BEE"/>
    <w:rsid w:val="004F15BB"/>
    <w:rsid w:val="0051290F"/>
    <w:rsid w:val="00517F05"/>
    <w:rsid w:val="00534E45"/>
    <w:rsid w:val="00584D52"/>
    <w:rsid w:val="00591019"/>
    <w:rsid w:val="005A7B23"/>
    <w:rsid w:val="005D0BB3"/>
    <w:rsid w:val="005D7AAE"/>
    <w:rsid w:val="006D0546"/>
    <w:rsid w:val="006F33D4"/>
    <w:rsid w:val="00713B1D"/>
    <w:rsid w:val="00730F67"/>
    <w:rsid w:val="007317DD"/>
    <w:rsid w:val="007424FA"/>
    <w:rsid w:val="0074399F"/>
    <w:rsid w:val="00766300"/>
    <w:rsid w:val="00787DA0"/>
    <w:rsid w:val="00793303"/>
    <w:rsid w:val="007B39D6"/>
    <w:rsid w:val="007B7173"/>
    <w:rsid w:val="007C4B7C"/>
    <w:rsid w:val="008120F9"/>
    <w:rsid w:val="00853C2F"/>
    <w:rsid w:val="00863C0C"/>
    <w:rsid w:val="00865E81"/>
    <w:rsid w:val="008728EF"/>
    <w:rsid w:val="0087319C"/>
    <w:rsid w:val="00874991"/>
    <w:rsid w:val="00880767"/>
    <w:rsid w:val="00897957"/>
    <w:rsid w:val="008C3AB5"/>
    <w:rsid w:val="008E0391"/>
    <w:rsid w:val="008F593B"/>
    <w:rsid w:val="00914703"/>
    <w:rsid w:val="00923145"/>
    <w:rsid w:val="009836B0"/>
    <w:rsid w:val="0098549E"/>
    <w:rsid w:val="00985ACB"/>
    <w:rsid w:val="0099014B"/>
    <w:rsid w:val="009B2C1C"/>
    <w:rsid w:val="009C0041"/>
    <w:rsid w:val="009C2719"/>
    <w:rsid w:val="009F0C76"/>
    <w:rsid w:val="009F1DA8"/>
    <w:rsid w:val="00A20889"/>
    <w:rsid w:val="00A51E3F"/>
    <w:rsid w:val="00AA1CB2"/>
    <w:rsid w:val="00AB0B46"/>
    <w:rsid w:val="00AB3C79"/>
    <w:rsid w:val="00AC5599"/>
    <w:rsid w:val="00AF4840"/>
    <w:rsid w:val="00B01882"/>
    <w:rsid w:val="00B05A54"/>
    <w:rsid w:val="00B532D3"/>
    <w:rsid w:val="00B53F72"/>
    <w:rsid w:val="00B90820"/>
    <w:rsid w:val="00BA374A"/>
    <w:rsid w:val="00BA75E1"/>
    <w:rsid w:val="00BC6BD5"/>
    <w:rsid w:val="00BE756D"/>
    <w:rsid w:val="00C16AA2"/>
    <w:rsid w:val="00C25E98"/>
    <w:rsid w:val="00C26748"/>
    <w:rsid w:val="00C31DF2"/>
    <w:rsid w:val="00C34844"/>
    <w:rsid w:val="00C44141"/>
    <w:rsid w:val="00C47146"/>
    <w:rsid w:val="00C56B4C"/>
    <w:rsid w:val="00C60107"/>
    <w:rsid w:val="00C82905"/>
    <w:rsid w:val="00C82AF1"/>
    <w:rsid w:val="00CB0153"/>
    <w:rsid w:val="00CB0411"/>
    <w:rsid w:val="00CB71E5"/>
    <w:rsid w:val="00CC6FDA"/>
    <w:rsid w:val="00CE1F98"/>
    <w:rsid w:val="00CF2543"/>
    <w:rsid w:val="00D02263"/>
    <w:rsid w:val="00D2144D"/>
    <w:rsid w:val="00D45B4E"/>
    <w:rsid w:val="00D47502"/>
    <w:rsid w:val="00D50B2B"/>
    <w:rsid w:val="00D7164A"/>
    <w:rsid w:val="00D83C0A"/>
    <w:rsid w:val="00D87135"/>
    <w:rsid w:val="00DA04FA"/>
    <w:rsid w:val="00DB0346"/>
    <w:rsid w:val="00E31D97"/>
    <w:rsid w:val="00E47524"/>
    <w:rsid w:val="00E504B7"/>
    <w:rsid w:val="00E6054C"/>
    <w:rsid w:val="00E85668"/>
    <w:rsid w:val="00EA020C"/>
    <w:rsid w:val="00EB76A2"/>
    <w:rsid w:val="00EE4994"/>
    <w:rsid w:val="00EE56A0"/>
    <w:rsid w:val="00EF4E50"/>
    <w:rsid w:val="00EF67CA"/>
    <w:rsid w:val="00F06A90"/>
    <w:rsid w:val="00F44D2F"/>
    <w:rsid w:val="00F6060B"/>
    <w:rsid w:val="00F62EF3"/>
    <w:rsid w:val="00F6504B"/>
    <w:rsid w:val="00F838C1"/>
    <w:rsid w:val="00F858F8"/>
    <w:rsid w:val="00FA02A8"/>
    <w:rsid w:val="00FA1662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BD5D12A"/>
  <w15:docId w15:val="{BA314EE8-A17A-4804-9BEB-283F1E222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F41B4"/>
    <w:rPr>
      <w:i/>
      <w:iCs/>
    </w:rPr>
  </w:style>
  <w:style w:type="paragraph" w:styleId="NormalWeb">
    <w:name w:val="Normal (Web)"/>
    <w:basedOn w:val="Normal"/>
    <w:uiPriority w:val="99"/>
    <w:unhideWhenUsed/>
    <w:rsid w:val="00BE756D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  <w:style w:type="character" w:customStyle="1" w:styleId="author">
    <w:name w:val="author"/>
    <w:basedOn w:val="DefaultParagraphFont"/>
    <w:rsid w:val="00490B5A"/>
  </w:style>
  <w:style w:type="character" w:customStyle="1" w:styleId="a-size-extra-large">
    <w:name w:val="a-size-extra-large"/>
    <w:basedOn w:val="DefaultParagraphFont"/>
    <w:rsid w:val="00490B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s.zareei@uok.ac.i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F3EAAA-0263-466D-826E-8969235A9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759</Words>
  <Characters>433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ASUS</cp:lastModifiedBy>
  <cp:revision>23</cp:revision>
  <dcterms:created xsi:type="dcterms:W3CDTF">2018-10-22T18:13:00Z</dcterms:created>
  <dcterms:modified xsi:type="dcterms:W3CDTF">2018-10-22T20:34:00Z</dcterms:modified>
</cp:coreProperties>
</file>